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40"/>
        <w:gridCol w:w="3870"/>
        <w:gridCol w:w="3685"/>
      </w:tblGrid>
      <w:tr w:rsidR="00BB41B6" w:rsidRPr="004016AD" w14:paraId="0BDA5E2B" w14:textId="77777777" w:rsidTr="00BB41B6">
        <w:tc>
          <w:tcPr>
            <w:tcW w:w="3240" w:type="dxa"/>
            <w:shd w:val="clear" w:color="auto" w:fill="auto"/>
          </w:tcPr>
          <w:p w14:paraId="28D9505D" w14:textId="77777777" w:rsidR="00BB41B6" w:rsidRPr="004016AD" w:rsidRDefault="00BB41B6" w:rsidP="00AB2878">
            <w:pPr>
              <w:pStyle w:val="Style"/>
              <w:rPr>
                <w:rFonts w:asciiTheme="majorBidi" w:hAnsiTheme="majorBidi" w:cstheme="majorBidi"/>
                <w:b/>
                <w:color w:val="000006"/>
                <w:sz w:val="20"/>
                <w:szCs w:val="20"/>
                <w:lang w:bidi="he-IL"/>
              </w:rPr>
            </w:pPr>
            <w:r w:rsidRPr="004016AD">
              <w:rPr>
                <w:rFonts w:asciiTheme="majorBidi" w:hAnsiTheme="majorBidi" w:cstheme="majorBidi"/>
                <w:b/>
                <w:color w:val="000006"/>
                <w:sz w:val="20"/>
                <w:szCs w:val="20"/>
                <w:lang w:bidi="he-IL"/>
              </w:rPr>
              <w:t xml:space="preserve">Charge: </w:t>
            </w:r>
          </w:p>
          <w:p w14:paraId="33ECCB77" w14:textId="77777777" w:rsidR="00BB41B6" w:rsidRPr="004016AD" w:rsidRDefault="00BB41B6" w:rsidP="00AB2878">
            <w:pPr>
              <w:pStyle w:val="Style"/>
              <w:rPr>
                <w:rFonts w:asciiTheme="majorBidi" w:hAnsiTheme="majorBidi" w:cstheme="majorBidi"/>
                <w:b/>
                <w:color w:val="000006"/>
                <w:sz w:val="20"/>
                <w:szCs w:val="20"/>
                <w:lang w:bidi="he-IL"/>
              </w:rPr>
            </w:pPr>
          </w:p>
        </w:tc>
        <w:tc>
          <w:tcPr>
            <w:tcW w:w="3870" w:type="dxa"/>
          </w:tcPr>
          <w:p w14:paraId="3985BBE0" w14:textId="04512B95" w:rsidR="00BB41B6" w:rsidRPr="004016AD" w:rsidRDefault="00BB41B6" w:rsidP="00AB2878">
            <w:pPr>
              <w:pStyle w:val="Style"/>
              <w:rPr>
                <w:rFonts w:asciiTheme="majorBidi" w:hAnsiTheme="majorBidi" w:cstheme="majorBidi"/>
                <w:b/>
                <w:color w:val="000006"/>
                <w:sz w:val="20"/>
                <w:szCs w:val="20"/>
                <w:lang w:bidi="he-IL"/>
              </w:rPr>
            </w:pPr>
            <w:r>
              <w:rPr>
                <w:rFonts w:asciiTheme="majorBidi" w:hAnsiTheme="majorBidi" w:cstheme="majorBidi"/>
                <w:b/>
                <w:color w:val="000006"/>
                <w:sz w:val="20"/>
                <w:szCs w:val="20"/>
                <w:lang w:bidi="he-IL"/>
              </w:rPr>
              <w:t>Church:</w:t>
            </w:r>
          </w:p>
        </w:tc>
        <w:tc>
          <w:tcPr>
            <w:tcW w:w="3685" w:type="dxa"/>
            <w:shd w:val="clear" w:color="auto" w:fill="auto"/>
          </w:tcPr>
          <w:p w14:paraId="1E46593E" w14:textId="685FAD3C" w:rsidR="00BB41B6" w:rsidRPr="004016AD" w:rsidRDefault="00BB41B6" w:rsidP="00AB2878">
            <w:pPr>
              <w:pStyle w:val="Style"/>
              <w:rPr>
                <w:rFonts w:asciiTheme="majorBidi" w:hAnsiTheme="majorBidi" w:cstheme="majorBidi"/>
                <w:b/>
                <w:color w:val="000006"/>
                <w:sz w:val="20"/>
                <w:szCs w:val="20"/>
                <w:lang w:bidi="he-IL"/>
              </w:rPr>
            </w:pPr>
            <w:r w:rsidRPr="004016AD">
              <w:rPr>
                <w:rFonts w:asciiTheme="majorBidi" w:hAnsiTheme="majorBidi" w:cstheme="majorBidi"/>
                <w:b/>
                <w:color w:val="000006"/>
                <w:sz w:val="20"/>
                <w:szCs w:val="20"/>
                <w:lang w:bidi="he-IL"/>
              </w:rPr>
              <w:t>Pastor:</w:t>
            </w:r>
          </w:p>
        </w:tc>
      </w:tr>
    </w:tbl>
    <w:p w14:paraId="535B4567" w14:textId="77777777" w:rsidR="00B57BE8" w:rsidRPr="004016AD" w:rsidRDefault="00B57BE8" w:rsidP="00784343">
      <w:pPr>
        <w:pStyle w:val="Style"/>
        <w:rPr>
          <w:rFonts w:asciiTheme="majorBidi" w:hAnsiTheme="majorBidi" w:cstheme="majorBidi"/>
          <w:b/>
          <w:color w:val="000006"/>
          <w:sz w:val="22"/>
          <w:szCs w:val="20"/>
          <w:lang w:bidi="he-IL"/>
        </w:rPr>
      </w:pPr>
    </w:p>
    <w:p w14:paraId="07ADE367" w14:textId="1D78298F" w:rsidR="007F01DF" w:rsidRPr="004016AD" w:rsidRDefault="005C5E08" w:rsidP="000A3A5E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4016AD">
        <w:rPr>
          <w:rFonts w:asciiTheme="majorBidi" w:hAnsiTheme="majorBidi" w:cstheme="majorBidi"/>
          <w:b/>
          <w:bCs/>
          <w:sz w:val="28"/>
          <w:szCs w:val="28"/>
        </w:rPr>
        <w:t>A Discussion Guide for</w:t>
      </w:r>
      <w:r w:rsidR="000A3A5E" w:rsidRPr="004016AD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622FEB" w:rsidRPr="004016AD">
        <w:rPr>
          <w:rFonts w:asciiTheme="majorBidi" w:hAnsiTheme="majorBidi" w:cstheme="majorBidi"/>
          <w:b/>
          <w:bCs/>
          <w:sz w:val="28"/>
          <w:szCs w:val="28"/>
        </w:rPr>
        <w:t xml:space="preserve">Administrative </w:t>
      </w:r>
      <w:r w:rsidR="00B6234F" w:rsidRPr="004016AD">
        <w:rPr>
          <w:rFonts w:asciiTheme="majorBidi" w:hAnsiTheme="majorBidi" w:cstheme="majorBidi"/>
          <w:b/>
          <w:bCs/>
          <w:sz w:val="28"/>
          <w:szCs w:val="28"/>
        </w:rPr>
        <w:t>Council or Church Council</w:t>
      </w:r>
      <w:r w:rsidR="007F01DF" w:rsidRPr="004016AD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4F09C23F" w14:textId="77777777" w:rsidR="00B070CB" w:rsidRDefault="00B070CB" w:rsidP="00B070CB">
      <w:pPr>
        <w:spacing w:after="0"/>
        <w:jc w:val="center"/>
        <w:rPr>
          <w:rFonts w:ascii="Times New Roman" w:hAnsi="Times New Roman"/>
          <w:b/>
          <w:bCs/>
          <w:sz w:val="20"/>
          <w:szCs w:val="20"/>
        </w:rPr>
      </w:pPr>
      <w:r w:rsidRPr="00E62CE4">
        <w:rPr>
          <w:rFonts w:ascii="Times New Roman" w:hAnsi="Times New Roman"/>
          <w:b/>
          <w:bCs/>
          <w:i/>
          <w:iCs/>
        </w:rPr>
        <w:t xml:space="preserve">One </w:t>
      </w:r>
      <w:r>
        <w:rPr>
          <w:rFonts w:ascii="Times New Roman" w:hAnsi="Times New Roman"/>
          <w:b/>
          <w:bCs/>
          <w:i/>
          <w:iCs/>
        </w:rPr>
        <w:t xml:space="preserve">for each </w:t>
      </w:r>
      <w:r w:rsidRPr="00E62CE4">
        <w:rPr>
          <w:rFonts w:ascii="Times New Roman" w:hAnsi="Times New Roman"/>
          <w:b/>
          <w:bCs/>
          <w:i/>
          <w:iCs/>
        </w:rPr>
        <w:t>church</w:t>
      </w:r>
      <w:r>
        <w:rPr>
          <w:rFonts w:ascii="Times New Roman" w:hAnsi="Times New Roman"/>
          <w:b/>
          <w:bCs/>
          <w:sz w:val="20"/>
          <w:szCs w:val="20"/>
        </w:rPr>
        <w:t xml:space="preserve"> (A</w:t>
      </w:r>
      <w:r w:rsidRPr="007F01DF">
        <w:rPr>
          <w:rFonts w:ascii="Times New Roman" w:hAnsi="Times New Roman"/>
          <w:b/>
          <w:bCs/>
          <w:sz w:val="20"/>
          <w:szCs w:val="20"/>
        </w:rPr>
        <w:t>ttach additional pages if necessary)</w:t>
      </w:r>
    </w:p>
    <w:p w14:paraId="0382B33B" w14:textId="5D637663" w:rsidR="00F6594B" w:rsidRPr="004016AD" w:rsidRDefault="007D719B" w:rsidP="00622FEB">
      <w:pPr>
        <w:spacing w:after="0"/>
        <w:rPr>
          <w:rFonts w:asciiTheme="majorBidi" w:hAnsiTheme="majorBidi" w:cstheme="majorBidi"/>
          <w:color w:val="00B0F0"/>
          <w:sz w:val="20"/>
          <w:szCs w:val="20"/>
        </w:rPr>
      </w:pPr>
      <w:r w:rsidRPr="004016AD">
        <w:rPr>
          <w:rStyle w:val="text"/>
          <w:rFonts w:asciiTheme="majorBidi" w:hAnsiTheme="majorBidi" w:cstheme="majorBidi"/>
          <w:b/>
          <w:bCs/>
          <w:i/>
          <w:iCs/>
          <w:color w:val="000000"/>
          <w:sz w:val="20"/>
          <w:szCs w:val="20"/>
          <w:shd w:val="clear" w:color="auto" w:fill="FFFFFF"/>
          <w:vertAlign w:val="superscript"/>
        </w:rPr>
        <w:t>11 </w:t>
      </w:r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 xml:space="preserve">For </w:t>
      </w:r>
      <w:proofErr w:type="gramStart"/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>surely</w:t>
      </w:r>
      <w:proofErr w:type="gramEnd"/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 xml:space="preserve"> I know the plans I have for you, says the </w:t>
      </w:r>
      <w:r w:rsidRPr="004016AD">
        <w:rPr>
          <w:rStyle w:val="small-caps"/>
          <w:rFonts w:asciiTheme="majorBidi" w:hAnsiTheme="majorBidi" w:cstheme="majorBidi"/>
          <w:i/>
          <w:iCs/>
          <w:smallCaps/>
          <w:color w:val="000000"/>
          <w:sz w:val="20"/>
          <w:szCs w:val="20"/>
          <w:shd w:val="clear" w:color="auto" w:fill="FFFFFF"/>
        </w:rPr>
        <w:t>Lord</w:t>
      </w:r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>, plans for your welfare and not for harm, to give you a future with hope. </w:t>
      </w:r>
      <w:r w:rsidRPr="004016AD">
        <w:rPr>
          <w:rStyle w:val="text"/>
          <w:rFonts w:asciiTheme="majorBidi" w:hAnsiTheme="majorBidi" w:cstheme="majorBidi"/>
          <w:b/>
          <w:bCs/>
          <w:i/>
          <w:iCs/>
          <w:color w:val="000000"/>
          <w:sz w:val="20"/>
          <w:szCs w:val="20"/>
          <w:shd w:val="clear" w:color="auto" w:fill="FFFFFF"/>
          <w:vertAlign w:val="superscript"/>
        </w:rPr>
        <w:t>12 </w:t>
      </w:r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>Then when you call upon me and come and pray to me, I will hear you. </w:t>
      </w:r>
      <w:r w:rsidRPr="004016AD">
        <w:rPr>
          <w:rStyle w:val="text"/>
          <w:rFonts w:asciiTheme="majorBidi" w:hAnsiTheme="majorBidi" w:cstheme="majorBidi"/>
          <w:b/>
          <w:bCs/>
          <w:i/>
          <w:iCs/>
          <w:color w:val="000000"/>
          <w:sz w:val="20"/>
          <w:szCs w:val="20"/>
          <w:shd w:val="clear" w:color="auto" w:fill="FFFFFF"/>
          <w:vertAlign w:val="superscript"/>
        </w:rPr>
        <w:t>13 </w:t>
      </w:r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 xml:space="preserve">When you search for me, you will find </w:t>
      </w:r>
      <w:r w:rsidR="00D4563F"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>me,</w:t>
      </w:r>
      <w:r w:rsidRPr="004016AD">
        <w:rPr>
          <w:rStyle w:val="text"/>
          <w:rFonts w:asciiTheme="majorBidi" w:hAnsiTheme="majorBidi" w:cstheme="majorBidi"/>
          <w:i/>
          <w:iCs/>
          <w:color w:val="000000"/>
          <w:sz w:val="20"/>
          <w:szCs w:val="20"/>
          <w:shd w:val="clear" w:color="auto" w:fill="FFFFFF"/>
        </w:rPr>
        <w:t xml:space="preserve"> if you seek me with all your heart</w:t>
      </w:r>
      <w:r w:rsidR="0017353D" w:rsidRPr="004016AD">
        <w:rPr>
          <w:rStyle w:val="text"/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.</w:t>
      </w:r>
      <w:r w:rsidRPr="004016AD">
        <w:rPr>
          <w:rStyle w:val="text"/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  Jeremiah 29: 11-1</w:t>
      </w:r>
      <w:r w:rsidR="0028243B" w:rsidRPr="004016AD">
        <w:rPr>
          <w:rStyle w:val="text"/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3</w:t>
      </w:r>
      <w:r w:rsidR="00330D2E" w:rsidRPr="004016AD">
        <w:rPr>
          <w:rStyle w:val="text"/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 xml:space="preserve">  </w:t>
      </w:r>
    </w:p>
    <w:p w14:paraId="77FE1B6E" w14:textId="77777777" w:rsidR="007D719B" w:rsidRPr="004016AD" w:rsidRDefault="007D719B" w:rsidP="0004521A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8F3CDD4" w14:textId="15F1AD2B" w:rsidR="00613208" w:rsidRPr="004016AD" w:rsidRDefault="00D77508" w:rsidP="0004521A">
      <w:pPr>
        <w:spacing w:after="0"/>
        <w:rPr>
          <w:rFonts w:asciiTheme="majorBidi" w:hAnsiTheme="majorBidi" w:cstheme="majorBidi"/>
          <w:sz w:val="24"/>
          <w:szCs w:val="24"/>
        </w:rPr>
      </w:pPr>
      <w:r w:rsidRPr="004016AD">
        <w:rPr>
          <w:rFonts w:asciiTheme="majorBidi" w:hAnsiTheme="majorBidi" w:cstheme="majorBidi"/>
          <w:sz w:val="24"/>
          <w:szCs w:val="24"/>
        </w:rPr>
        <w:t xml:space="preserve">It’s the desire of your </w:t>
      </w:r>
      <w:r w:rsidR="002A37DC">
        <w:rPr>
          <w:rFonts w:asciiTheme="majorBidi" w:hAnsiTheme="majorBidi" w:cstheme="majorBidi"/>
          <w:sz w:val="24"/>
          <w:szCs w:val="24"/>
        </w:rPr>
        <w:t>S</w:t>
      </w:r>
      <w:r w:rsidRPr="004016AD">
        <w:rPr>
          <w:rFonts w:asciiTheme="majorBidi" w:hAnsiTheme="majorBidi" w:cstheme="majorBidi"/>
          <w:sz w:val="24"/>
          <w:szCs w:val="24"/>
        </w:rPr>
        <w:t xml:space="preserve">uperintendent and </w:t>
      </w:r>
      <w:r w:rsidR="00DE6235">
        <w:rPr>
          <w:rFonts w:asciiTheme="majorBidi" w:hAnsiTheme="majorBidi" w:cstheme="majorBidi"/>
          <w:sz w:val="24"/>
          <w:szCs w:val="24"/>
        </w:rPr>
        <w:t>our WV</w:t>
      </w:r>
      <w:r w:rsidRPr="004016AD">
        <w:rPr>
          <w:rFonts w:asciiTheme="majorBidi" w:hAnsiTheme="majorBidi" w:cstheme="majorBidi"/>
          <w:sz w:val="24"/>
          <w:szCs w:val="24"/>
        </w:rPr>
        <w:t xml:space="preserve"> </w:t>
      </w:r>
      <w:r w:rsidR="00DE6235">
        <w:rPr>
          <w:rFonts w:asciiTheme="majorBidi" w:hAnsiTheme="majorBidi" w:cstheme="majorBidi"/>
          <w:sz w:val="24"/>
          <w:szCs w:val="24"/>
        </w:rPr>
        <w:t>Conference leadership</w:t>
      </w:r>
      <w:r w:rsidR="008D410D" w:rsidRPr="004016AD">
        <w:rPr>
          <w:rFonts w:asciiTheme="majorBidi" w:hAnsiTheme="majorBidi" w:cstheme="majorBidi"/>
          <w:sz w:val="24"/>
          <w:szCs w:val="24"/>
        </w:rPr>
        <w:t xml:space="preserve"> to hear about the ministries </w:t>
      </w:r>
      <w:r w:rsidR="007F6422" w:rsidRPr="004016AD">
        <w:rPr>
          <w:rFonts w:asciiTheme="majorBidi" w:hAnsiTheme="majorBidi" w:cstheme="majorBidi"/>
          <w:sz w:val="24"/>
          <w:szCs w:val="24"/>
        </w:rPr>
        <w:t xml:space="preserve">of your church, both the successes and the (glorious) failures!  Please </w:t>
      </w:r>
      <w:r w:rsidR="001162A9" w:rsidRPr="004016AD">
        <w:rPr>
          <w:rFonts w:asciiTheme="majorBidi" w:hAnsiTheme="majorBidi" w:cstheme="majorBidi"/>
          <w:sz w:val="24"/>
          <w:szCs w:val="24"/>
        </w:rPr>
        <w:t xml:space="preserve">use these questions as a </w:t>
      </w:r>
      <w:r w:rsidR="00C7314F" w:rsidRPr="004016AD">
        <w:rPr>
          <w:rFonts w:asciiTheme="majorBidi" w:hAnsiTheme="majorBidi" w:cstheme="majorBidi"/>
          <w:sz w:val="24"/>
          <w:szCs w:val="24"/>
        </w:rPr>
        <w:t xml:space="preserve">guide for discussion with your </w:t>
      </w:r>
      <w:r w:rsidR="00A70805" w:rsidRPr="004016AD">
        <w:rPr>
          <w:rFonts w:asciiTheme="majorBidi" w:hAnsiTheme="majorBidi" w:cstheme="majorBidi"/>
          <w:sz w:val="24"/>
          <w:szCs w:val="24"/>
        </w:rPr>
        <w:t xml:space="preserve">administrative council or church council.  You may want to designate one person to capture the discussion </w:t>
      </w:r>
      <w:r w:rsidR="00CD37BA" w:rsidRPr="004016AD">
        <w:rPr>
          <w:rFonts w:asciiTheme="majorBidi" w:hAnsiTheme="majorBidi" w:cstheme="majorBidi"/>
          <w:sz w:val="24"/>
          <w:szCs w:val="24"/>
        </w:rPr>
        <w:t xml:space="preserve">to answer the questions below.  Please avoid one sentence or </w:t>
      </w:r>
      <w:r w:rsidR="00AF0611" w:rsidRPr="004016AD">
        <w:rPr>
          <w:rFonts w:asciiTheme="majorBidi" w:hAnsiTheme="majorBidi" w:cstheme="majorBidi"/>
          <w:sz w:val="24"/>
          <w:szCs w:val="24"/>
        </w:rPr>
        <w:t>one-word</w:t>
      </w:r>
      <w:r w:rsidR="00CD37BA" w:rsidRPr="004016AD">
        <w:rPr>
          <w:rFonts w:asciiTheme="majorBidi" w:hAnsiTheme="majorBidi" w:cstheme="majorBidi"/>
          <w:sz w:val="24"/>
          <w:szCs w:val="24"/>
        </w:rPr>
        <w:t xml:space="preserve"> answers.  </w:t>
      </w:r>
      <w:r w:rsidR="00AB7C76" w:rsidRPr="004016AD">
        <w:rPr>
          <w:rFonts w:asciiTheme="majorBidi" w:hAnsiTheme="majorBidi" w:cstheme="majorBidi"/>
          <w:sz w:val="24"/>
          <w:szCs w:val="24"/>
        </w:rPr>
        <w:t>We really do want to hear from you!</w:t>
      </w:r>
      <w:r w:rsidR="003874DC">
        <w:rPr>
          <w:rFonts w:asciiTheme="majorBidi" w:hAnsiTheme="majorBidi" w:cstheme="majorBidi"/>
          <w:sz w:val="24"/>
          <w:szCs w:val="24"/>
        </w:rPr>
        <w:t xml:space="preserve"> </w:t>
      </w:r>
      <w:r w:rsidR="00D15F9B">
        <w:rPr>
          <w:rFonts w:asciiTheme="majorBidi" w:hAnsiTheme="majorBidi" w:cstheme="majorBidi"/>
          <w:sz w:val="24"/>
          <w:szCs w:val="24"/>
        </w:rPr>
        <w:t>F</w:t>
      </w:r>
      <w:r w:rsidR="003874DC">
        <w:rPr>
          <w:rFonts w:asciiTheme="majorBidi" w:hAnsiTheme="majorBidi" w:cstheme="majorBidi"/>
          <w:sz w:val="24"/>
          <w:szCs w:val="24"/>
        </w:rPr>
        <w:t>eel free to use add</w:t>
      </w:r>
      <w:r w:rsidR="002A37DC">
        <w:rPr>
          <w:rFonts w:asciiTheme="majorBidi" w:hAnsiTheme="majorBidi" w:cstheme="majorBidi"/>
          <w:sz w:val="24"/>
          <w:szCs w:val="24"/>
        </w:rPr>
        <w:t>itional pages if necessary!</w:t>
      </w:r>
    </w:p>
    <w:p w14:paraId="55BADA96" w14:textId="7C609A90" w:rsidR="00BC414E" w:rsidRPr="004016AD" w:rsidRDefault="00BC414E" w:rsidP="0004521A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11670A3" w14:textId="5217F940" w:rsidR="00BC414E" w:rsidRPr="00033B0B" w:rsidRDefault="00E526E6" w:rsidP="00276538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033B0B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New </w:t>
      </w:r>
      <w:r w:rsidR="00276538" w:rsidRPr="00033B0B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Places • </w:t>
      </w:r>
      <w:r w:rsidRPr="00033B0B">
        <w:rPr>
          <w:rFonts w:asciiTheme="majorBidi" w:hAnsiTheme="majorBidi" w:cstheme="majorBidi"/>
          <w:b/>
          <w:bCs/>
          <w:sz w:val="24"/>
          <w:szCs w:val="24"/>
          <w:u w:val="single"/>
        </w:rPr>
        <w:t>New People</w:t>
      </w:r>
    </w:p>
    <w:p w14:paraId="149B13BE" w14:textId="04D1F5D4" w:rsidR="005650E4" w:rsidRPr="00033B0B" w:rsidRDefault="00276538" w:rsidP="00033B0B">
      <w:pPr>
        <w:spacing w:after="0" w:line="276" w:lineRule="auto"/>
        <w:rPr>
          <w:rFonts w:asciiTheme="majorBidi" w:hAnsiTheme="majorBidi" w:cstheme="majorBidi"/>
          <w:i/>
          <w:iCs/>
          <w:sz w:val="24"/>
          <w:szCs w:val="24"/>
        </w:rPr>
      </w:pPr>
      <w:r w:rsidRPr="00033B0B">
        <w:rPr>
          <w:rFonts w:asciiTheme="majorBidi" w:hAnsiTheme="majorBidi" w:cstheme="majorBidi"/>
          <w:b/>
          <w:bCs/>
          <w:i/>
          <w:iCs/>
          <w:sz w:val="24"/>
          <w:szCs w:val="24"/>
        </w:rPr>
        <w:t>New Places • New People</w:t>
      </w:r>
      <w:r w:rsidRPr="00033B0B">
        <w:rPr>
          <w:rFonts w:asciiTheme="majorBidi" w:hAnsiTheme="majorBidi" w:cstheme="majorBidi"/>
          <w:i/>
          <w:iCs/>
          <w:sz w:val="24"/>
          <w:szCs w:val="24"/>
        </w:rPr>
        <w:t> is not an event or a program, but rather a way of engaging with our world, our communities, and our neighbors in the places they already are. More than traditional outreach, </w:t>
      </w:r>
      <w:r w:rsidRPr="00033B0B">
        <w:rPr>
          <w:rFonts w:asciiTheme="majorBidi" w:hAnsiTheme="majorBidi" w:cstheme="majorBidi"/>
          <w:b/>
          <w:bCs/>
          <w:i/>
          <w:iCs/>
          <w:sz w:val="24"/>
          <w:szCs w:val="24"/>
        </w:rPr>
        <w:t>New Places • New People </w:t>
      </w:r>
      <w:r w:rsidRPr="00033B0B">
        <w:rPr>
          <w:rFonts w:asciiTheme="majorBidi" w:hAnsiTheme="majorBidi" w:cstheme="majorBidi"/>
          <w:i/>
          <w:iCs/>
          <w:sz w:val="24"/>
          <w:szCs w:val="24"/>
        </w:rPr>
        <w:t>focuses on creating new discipling communities beyond the walls of our buildings.</w:t>
      </w:r>
    </w:p>
    <w:p w14:paraId="115D5F59" w14:textId="77777777" w:rsidR="00DC5D33" w:rsidRPr="00033B0B" w:rsidRDefault="00DC5D33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C33D3CC" w14:textId="79C5D7F9" w:rsidR="00DC5D33" w:rsidRPr="00033B0B" w:rsidRDefault="00DC5D33" w:rsidP="00DC5D33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>H</w:t>
      </w:r>
      <w:r w:rsidR="00A557DB" w:rsidRPr="00033B0B">
        <w:rPr>
          <w:rFonts w:asciiTheme="majorBidi" w:hAnsiTheme="majorBidi" w:cstheme="majorBidi"/>
          <w:sz w:val="24"/>
          <w:szCs w:val="24"/>
        </w:rPr>
        <w:t>as your church heard of this initiative?</w:t>
      </w:r>
      <w:r w:rsidR="00360A2B" w:rsidRPr="00033B0B">
        <w:rPr>
          <w:rFonts w:asciiTheme="majorBidi" w:hAnsiTheme="majorBidi" w:cstheme="majorBidi"/>
          <w:sz w:val="24"/>
          <w:szCs w:val="24"/>
        </w:rPr>
        <w:t xml:space="preserve">  If so, how has your </w:t>
      </w:r>
      <w:r w:rsidR="00183244">
        <w:rPr>
          <w:rFonts w:asciiTheme="majorBidi" w:hAnsiTheme="majorBidi" w:cstheme="majorBidi"/>
          <w:sz w:val="24"/>
          <w:szCs w:val="24"/>
        </w:rPr>
        <w:t xml:space="preserve">church </w:t>
      </w:r>
      <w:r w:rsidR="00360A2B" w:rsidRPr="00033B0B">
        <w:rPr>
          <w:rFonts w:asciiTheme="majorBidi" w:hAnsiTheme="majorBidi" w:cstheme="majorBidi"/>
          <w:sz w:val="24"/>
          <w:szCs w:val="24"/>
        </w:rPr>
        <w:t>engaged with New Place</w:t>
      </w:r>
      <w:r w:rsidR="008930A5">
        <w:rPr>
          <w:rFonts w:asciiTheme="majorBidi" w:hAnsiTheme="majorBidi" w:cstheme="majorBidi"/>
          <w:sz w:val="24"/>
          <w:szCs w:val="24"/>
        </w:rPr>
        <w:t>s</w:t>
      </w:r>
      <w:r w:rsidR="00360A2B" w:rsidRPr="00033B0B">
        <w:rPr>
          <w:rFonts w:asciiTheme="majorBidi" w:hAnsiTheme="majorBidi" w:cstheme="majorBidi"/>
          <w:sz w:val="24"/>
          <w:szCs w:val="24"/>
        </w:rPr>
        <w:t xml:space="preserve"> New People? (Training events, Portico Courses, book studies, </w:t>
      </w:r>
      <w:proofErr w:type="spellStart"/>
      <w:r w:rsidR="00360A2B" w:rsidRPr="00033B0B">
        <w:rPr>
          <w:rFonts w:asciiTheme="majorBidi" w:hAnsiTheme="majorBidi" w:cstheme="majorBidi"/>
          <w:sz w:val="24"/>
          <w:szCs w:val="24"/>
        </w:rPr>
        <w:t>etc</w:t>
      </w:r>
      <w:proofErr w:type="spellEnd"/>
      <w:r w:rsidR="00360A2B" w:rsidRPr="00033B0B">
        <w:rPr>
          <w:rFonts w:asciiTheme="majorBidi" w:hAnsiTheme="majorBidi" w:cstheme="majorBidi"/>
          <w:sz w:val="24"/>
          <w:szCs w:val="24"/>
        </w:rPr>
        <w:t>)</w:t>
      </w:r>
      <w:r w:rsidR="0055297E" w:rsidRPr="00033B0B">
        <w:rPr>
          <w:rFonts w:asciiTheme="majorBidi" w:hAnsiTheme="majorBidi" w:cstheme="majorBidi"/>
          <w:sz w:val="24"/>
          <w:szCs w:val="24"/>
        </w:rPr>
        <w:t xml:space="preserve">.  If </w:t>
      </w:r>
      <w:r w:rsidR="00BC6D57" w:rsidRPr="00033B0B">
        <w:rPr>
          <w:rFonts w:asciiTheme="majorBidi" w:hAnsiTheme="majorBidi" w:cstheme="majorBidi"/>
          <w:sz w:val="24"/>
          <w:szCs w:val="24"/>
        </w:rPr>
        <w:t>not,</w:t>
      </w:r>
      <w:r w:rsidR="0055297E" w:rsidRPr="00033B0B">
        <w:rPr>
          <w:rFonts w:asciiTheme="majorBidi" w:hAnsiTheme="majorBidi" w:cstheme="majorBidi"/>
          <w:sz w:val="24"/>
          <w:szCs w:val="24"/>
        </w:rPr>
        <w:t xml:space="preserve"> what does your church need to </w:t>
      </w:r>
      <w:r w:rsidR="002D5DF5" w:rsidRPr="00033B0B">
        <w:rPr>
          <w:rFonts w:asciiTheme="majorBidi" w:hAnsiTheme="majorBidi" w:cstheme="majorBidi"/>
          <w:sz w:val="24"/>
          <w:szCs w:val="24"/>
        </w:rPr>
        <w:t xml:space="preserve">engage with this initiative?  </w:t>
      </w:r>
    </w:p>
    <w:p w14:paraId="495793AA" w14:textId="77777777" w:rsidR="00582A61" w:rsidRPr="00033B0B" w:rsidRDefault="00582A61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3748834" w14:textId="77777777" w:rsidR="00582A61" w:rsidRPr="00033B0B" w:rsidRDefault="00582A61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D0B80A6" w14:textId="77777777" w:rsidR="002D5DF5" w:rsidRPr="00033B0B" w:rsidRDefault="002D5DF5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F2C351F" w14:textId="77777777" w:rsidR="002D5DF5" w:rsidRDefault="002D5DF5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71DC8C5" w14:textId="77777777" w:rsidR="00BC6D57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9F64862" w14:textId="77777777" w:rsidR="00BC6D57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02C344C" w14:textId="77777777" w:rsidR="00BC6D57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1D013E1" w14:textId="77777777" w:rsidR="00BC6D57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43FF06B" w14:textId="77777777" w:rsidR="00BC6D57" w:rsidRPr="00033B0B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8EA0009" w14:textId="77777777" w:rsidR="007607BE" w:rsidRPr="00033B0B" w:rsidRDefault="007607BE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97D6DC3" w14:textId="77777777" w:rsidR="007607BE" w:rsidRPr="00033B0B" w:rsidRDefault="007607BE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5D956C8" w14:textId="77777777" w:rsidR="00582A61" w:rsidRPr="00033B0B" w:rsidRDefault="00582A61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C331BD7" w14:textId="2310AC22" w:rsidR="00582A61" w:rsidRPr="00033B0B" w:rsidRDefault="00582A61" w:rsidP="00DC5D33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>Who are</w:t>
      </w:r>
      <w:r w:rsidR="00B21F23" w:rsidRPr="00033B0B">
        <w:rPr>
          <w:rFonts w:asciiTheme="majorBidi" w:hAnsiTheme="majorBidi" w:cstheme="majorBidi"/>
          <w:sz w:val="24"/>
          <w:szCs w:val="24"/>
        </w:rPr>
        <w:t xml:space="preserve"> the</w:t>
      </w:r>
      <w:r w:rsidRPr="00033B0B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033B0B">
        <w:rPr>
          <w:rFonts w:asciiTheme="majorBidi" w:hAnsiTheme="majorBidi" w:cstheme="majorBidi"/>
          <w:sz w:val="24"/>
          <w:szCs w:val="24"/>
        </w:rPr>
        <w:t>persons</w:t>
      </w:r>
      <w:proofErr w:type="gramEnd"/>
      <w:r w:rsidRPr="00033B0B">
        <w:rPr>
          <w:rFonts w:asciiTheme="majorBidi" w:hAnsiTheme="majorBidi" w:cstheme="majorBidi"/>
          <w:sz w:val="24"/>
          <w:szCs w:val="24"/>
        </w:rPr>
        <w:t xml:space="preserve"> in your church</w:t>
      </w:r>
      <w:r w:rsidR="00690EBB" w:rsidRPr="00033B0B">
        <w:rPr>
          <w:rFonts w:asciiTheme="majorBidi" w:hAnsiTheme="majorBidi" w:cstheme="majorBidi"/>
          <w:sz w:val="24"/>
          <w:szCs w:val="24"/>
        </w:rPr>
        <w:t xml:space="preserve"> or</w:t>
      </w:r>
      <w:r w:rsidR="00B21F23" w:rsidRPr="00033B0B">
        <w:rPr>
          <w:rFonts w:asciiTheme="majorBidi" w:hAnsiTheme="majorBidi" w:cstheme="majorBidi"/>
          <w:sz w:val="24"/>
          <w:szCs w:val="24"/>
        </w:rPr>
        <w:t xml:space="preserve"> in your local</w:t>
      </w:r>
      <w:r w:rsidR="00690EBB" w:rsidRPr="00033B0B">
        <w:rPr>
          <w:rFonts w:asciiTheme="majorBidi" w:hAnsiTheme="majorBidi" w:cstheme="majorBidi"/>
          <w:sz w:val="24"/>
          <w:szCs w:val="24"/>
        </w:rPr>
        <w:t xml:space="preserve"> community who might have a special interest</w:t>
      </w:r>
      <w:r w:rsidR="00577488" w:rsidRPr="00033B0B">
        <w:rPr>
          <w:rFonts w:asciiTheme="majorBidi" w:hAnsiTheme="majorBidi" w:cstheme="majorBidi"/>
          <w:sz w:val="24"/>
          <w:szCs w:val="24"/>
        </w:rPr>
        <w:t xml:space="preserve"> in learning more about New Places New People</w:t>
      </w:r>
      <w:r w:rsidR="00B21F23" w:rsidRPr="00033B0B">
        <w:rPr>
          <w:rFonts w:asciiTheme="majorBidi" w:hAnsiTheme="majorBidi" w:cstheme="majorBidi"/>
          <w:sz w:val="24"/>
          <w:szCs w:val="24"/>
        </w:rPr>
        <w:t>?</w:t>
      </w:r>
    </w:p>
    <w:p w14:paraId="555A91B1" w14:textId="77777777" w:rsidR="00EA510F" w:rsidRDefault="00EA510F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87E0AB9" w14:textId="77777777" w:rsidR="00033B0B" w:rsidRDefault="00033B0B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F460465" w14:textId="77777777" w:rsidR="00033B0B" w:rsidRDefault="00033B0B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A026DC5" w14:textId="77777777" w:rsidR="00BC6D57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E09B34B" w14:textId="77777777" w:rsidR="00BC6D57" w:rsidRPr="00033B0B" w:rsidRDefault="00BC6D57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4A5C343" w14:textId="77777777" w:rsidR="00EA510F" w:rsidRPr="00033B0B" w:rsidRDefault="00EA510F" w:rsidP="00DC5D33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970DE0C" w14:textId="77777777" w:rsidR="00877A44" w:rsidRPr="00033B0B" w:rsidRDefault="00877A44" w:rsidP="00DC349E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6BBFC15" w14:textId="77777777" w:rsidR="00BC6D57" w:rsidRDefault="00BC6D57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br w:type="page"/>
      </w:r>
    </w:p>
    <w:p w14:paraId="795E8112" w14:textId="6843A91F" w:rsidR="0012089E" w:rsidRPr="00033B0B" w:rsidRDefault="00F75E43" w:rsidP="00DC349E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033B0B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Discipleship</w:t>
      </w:r>
    </w:p>
    <w:p w14:paraId="7F7B97E5" w14:textId="2EC03F76" w:rsidR="006E72AB" w:rsidRPr="00033B0B" w:rsidRDefault="00812E26" w:rsidP="00DC349E">
      <w:pPr>
        <w:spacing w:after="0"/>
        <w:rPr>
          <w:rFonts w:asciiTheme="majorBidi" w:hAnsiTheme="majorBidi" w:cstheme="majorBidi"/>
          <w:i/>
          <w:iCs/>
          <w:sz w:val="24"/>
          <w:szCs w:val="24"/>
        </w:rPr>
      </w:pPr>
      <w:r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Discipleship </w:t>
      </w:r>
      <w:r w:rsidR="00EF3758">
        <w:rPr>
          <w:rFonts w:asciiTheme="majorBidi" w:hAnsiTheme="majorBidi" w:cstheme="majorBidi"/>
          <w:i/>
          <w:iCs/>
          <w:sz w:val="24"/>
          <w:szCs w:val="24"/>
        </w:rPr>
        <w:t>ca</w:t>
      </w:r>
      <w:r w:rsidR="00E54BD1">
        <w:rPr>
          <w:rFonts w:asciiTheme="majorBidi" w:hAnsiTheme="majorBidi" w:cstheme="majorBidi"/>
          <w:i/>
          <w:iCs/>
          <w:sz w:val="24"/>
          <w:szCs w:val="24"/>
        </w:rPr>
        <w:t>n</w:t>
      </w:r>
      <w:r w:rsidR="00582AB3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 be defined as ‘the process of being formed in the image of Christ for the sake of others.’  </w:t>
      </w:r>
      <w:r w:rsidR="00AE50BD" w:rsidRPr="00033B0B">
        <w:rPr>
          <w:rFonts w:asciiTheme="majorBidi" w:hAnsiTheme="majorBidi" w:cstheme="majorBidi"/>
          <w:i/>
          <w:iCs/>
          <w:sz w:val="24"/>
          <w:szCs w:val="24"/>
        </w:rPr>
        <w:t>Our conference</w:t>
      </w:r>
      <w:r w:rsidR="00582AB3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 encourage</w:t>
      </w:r>
      <w:r w:rsidR="00AE50BD" w:rsidRPr="00033B0B">
        <w:rPr>
          <w:rFonts w:asciiTheme="majorBidi" w:hAnsiTheme="majorBidi" w:cstheme="majorBidi"/>
          <w:i/>
          <w:iCs/>
          <w:sz w:val="24"/>
          <w:szCs w:val="24"/>
        </w:rPr>
        <w:t>s</w:t>
      </w:r>
      <w:r w:rsidR="00582AB3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 each church </w:t>
      </w:r>
      <w:r w:rsidR="00685E60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to develop a discipleship </w:t>
      </w:r>
      <w:r w:rsidR="00F60D88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pathway </w:t>
      </w:r>
      <w:r w:rsidR="00EF42B9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to help </w:t>
      </w:r>
      <w:r w:rsidR="000B2049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the church fulfill its mission of making disciples of Jesus Christ for the transformation of the world.  </w:t>
      </w:r>
    </w:p>
    <w:p w14:paraId="31CB3782" w14:textId="77777777" w:rsidR="00543214" w:rsidRPr="00033B0B" w:rsidRDefault="00543214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C8A9369" w14:textId="609474AF" w:rsidR="000E3CB7" w:rsidRPr="00033B0B" w:rsidRDefault="004B3A97" w:rsidP="00543214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 xml:space="preserve">How </w:t>
      </w:r>
      <w:r w:rsidR="00566BDF" w:rsidRPr="00033B0B">
        <w:rPr>
          <w:rFonts w:asciiTheme="majorBidi" w:hAnsiTheme="majorBidi" w:cstheme="majorBidi"/>
          <w:sz w:val="24"/>
          <w:szCs w:val="24"/>
        </w:rPr>
        <w:t>does your church make disciples of Jesus Christ?</w:t>
      </w:r>
      <w:r w:rsidR="00E57437" w:rsidRPr="00033B0B">
        <w:rPr>
          <w:rFonts w:asciiTheme="majorBidi" w:hAnsiTheme="majorBidi" w:cstheme="majorBidi"/>
          <w:sz w:val="24"/>
          <w:szCs w:val="24"/>
        </w:rPr>
        <w:t xml:space="preserve">  Describe the ‘</w:t>
      </w:r>
      <w:r w:rsidR="00DE0CB9" w:rsidRPr="00033B0B">
        <w:rPr>
          <w:rFonts w:asciiTheme="majorBidi" w:hAnsiTheme="majorBidi" w:cstheme="majorBidi"/>
          <w:sz w:val="24"/>
          <w:szCs w:val="24"/>
        </w:rPr>
        <w:t>discipleship pathway’ your church uses.</w:t>
      </w:r>
    </w:p>
    <w:p w14:paraId="6A229E87" w14:textId="77777777" w:rsidR="00543214" w:rsidRPr="00033B0B" w:rsidRDefault="00543214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5C84AD9" w14:textId="77777777" w:rsidR="007C05EA" w:rsidRPr="00033B0B" w:rsidRDefault="007C05EA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6966B5B" w14:textId="77777777" w:rsidR="007C05EA" w:rsidRDefault="007C05EA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514218D" w14:textId="77777777" w:rsidR="003874DC" w:rsidRDefault="003874DC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7A0E8D6" w14:textId="77777777" w:rsidR="003874DC" w:rsidRDefault="003874DC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0742C2C" w14:textId="77777777" w:rsidR="003874DC" w:rsidRDefault="003874DC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58D2227" w14:textId="77777777" w:rsidR="003874DC" w:rsidRDefault="003874DC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6B411CB" w14:textId="77777777" w:rsidR="003874DC" w:rsidRPr="00033B0B" w:rsidRDefault="003874DC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C9AC2E8" w14:textId="77777777" w:rsidR="007C05EA" w:rsidRPr="00033B0B" w:rsidRDefault="007C05EA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E52542D" w14:textId="3CB25CE6" w:rsidR="007C05EA" w:rsidRPr="00033B0B" w:rsidRDefault="007C05EA" w:rsidP="00543214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 xml:space="preserve">In what ways </w:t>
      </w:r>
      <w:r w:rsidR="007772D2" w:rsidRPr="00033B0B">
        <w:rPr>
          <w:rFonts w:asciiTheme="majorBidi" w:hAnsiTheme="majorBidi" w:cstheme="majorBidi"/>
          <w:sz w:val="24"/>
          <w:szCs w:val="24"/>
        </w:rPr>
        <w:t xml:space="preserve">does your church </w:t>
      </w:r>
      <w:r w:rsidR="00C177C3" w:rsidRPr="00033B0B">
        <w:rPr>
          <w:rFonts w:asciiTheme="majorBidi" w:hAnsiTheme="majorBidi" w:cstheme="majorBidi"/>
          <w:sz w:val="24"/>
          <w:szCs w:val="24"/>
        </w:rPr>
        <w:t xml:space="preserve">discuss personal finances and generosity as a crucial </w:t>
      </w:r>
      <w:r w:rsidR="00BA223A" w:rsidRPr="00033B0B">
        <w:rPr>
          <w:rFonts w:asciiTheme="majorBidi" w:hAnsiTheme="majorBidi" w:cstheme="majorBidi"/>
          <w:sz w:val="24"/>
          <w:szCs w:val="24"/>
        </w:rPr>
        <w:t>component of our discipleship?</w:t>
      </w:r>
    </w:p>
    <w:p w14:paraId="1A278D49" w14:textId="77777777" w:rsidR="006A3577" w:rsidRPr="00033B0B" w:rsidRDefault="006A3577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7804D82" w14:textId="77777777" w:rsidR="006A3577" w:rsidRPr="00033B0B" w:rsidRDefault="006A3577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6688127" w14:textId="77777777" w:rsidR="006A3577" w:rsidRPr="00033B0B" w:rsidRDefault="006A3577" w:rsidP="0054321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5779333" w14:textId="77777777" w:rsidR="000E3CB7" w:rsidRPr="00033B0B" w:rsidRDefault="000E3CB7" w:rsidP="000E3CB7">
      <w:pPr>
        <w:pStyle w:val="ListParagraph"/>
        <w:spacing w:after="0"/>
        <w:rPr>
          <w:rFonts w:asciiTheme="majorBidi" w:hAnsiTheme="majorBidi" w:cstheme="majorBidi"/>
          <w:szCs w:val="24"/>
        </w:rPr>
      </w:pPr>
    </w:p>
    <w:p w14:paraId="40CBBE29" w14:textId="4D934259" w:rsidR="00B315FD" w:rsidRPr="00033B0B" w:rsidRDefault="00B315FD" w:rsidP="00B315FD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59FDC49" w14:textId="4A033485" w:rsidR="00E122B5" w:rsidRPr="00033B0B" w:rsidRDefault="00E122B5" w:rsidP="00B315FD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7802BB10" w14:textId="77777777" w:rsidR="00877A44" w:rsidRPr="00033B0B" w:rsidRDefault="00877A44" w:rsidP="00B315FD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52442CD6" w14:textId="6D9FCE71" w:rsidR="00B315FD" w:rsidRPr="00033B0B" w:rsidRDefault="006A3577" w:rsidP="00B315FD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proofErr w:type="spellStart"/>
      <w:r w:rsidRPr="00033B0B">
        <w:rPr>
          <w:rFonts w:asciiTheme="majorBidi" w:hAnsiTheme="majorBidi" w:cstheme="majorBidi"/>
          <w:b/>
          <w:bCs/>
          <w:sz w:val="24"/>
          <w:szCs w:val="24"/>
          <w:u w:val="single"/>
        </w:rPr>
        <w:t>Connectionalism</w:t>
      </w:r>
      <w:proofErr w:type="spellEnd"/>
    </w:p>
    <w:p w14:paraId="680811E4" w14:textId="11B02B98" w:rsidR="00B315FD" w:rsidRPr="00033B0B" w:rsidRDefault="001359B0" w:rsidP="001359B0">
      <w:pPr>
        <w:spacing w:after="0"/>
        <w:rPr>
          <w:rFonts w:asciiTheme="majorBidi" w:hAnsiTheme="majorBidi" w:cstheme="majorBidi"/>
          <w:i/>
          <w:iCs/>
          <w:sz w:val="24"/>
          <w:szCs w:val="24"/>
        </w:rPr>
      </w:pPr>
      <w:r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One of the unique features of our United Methodist Church is our </w:t>
      </w:r>
      <w:proofErr w:type="spellStart"/>
      <w:r w:rsidRPr="00033B0B">
        <w:rPr>
          <w:rFonts w:asciiTheme="majorBidi" w:hAnsiTheme="majorBidi" w:cstheme="majorBidi"/>
          <w:i/>
          <w:iCs/>
          <w:sz w:val="24"/>
          <w:szCs w:val="24"/>
        </w:rPr>
        <w:t>connectionalism</w:t>
      </w:r>
      <w:proofErr w:type="spellEnd"/>
      <w:r w:rsidR="00A63C87" w:rsidRPr="00033B0B">
        <w:rPr>
          <w:rFonts w:asciiTheme="majorBidi" w:hAnsiTheme="majorBidi" w:cstheme="majorBidi"/>
          <w:i/>
          <w:iCs/>
          <w:sz w:val="24"/>
          <w:szCs w:val="24"/>
        </w:rPr>
        <w:t xml:space="preserve">.  This allows us to share ministries and resources locally and globally to </w:t>
      </w:r>
      <w:r w:rsidR="00F95429" w:rsidRPr="00033B0B">
        <w:rPr>
          <w:rFonts w:asciiTheme="majorBidi" w:hAnsiTheme="majorBidi" w:cstheme="majorBidi"/>
          <w:i/>
          <w:iCs/>
          <w:sz w:val="24"/>
          <w:szCs w:val="24"/>
        </w:rPr>
        <w:t>better fulfill the mission and ministry of Christ.</w:t>
      </w:r>
    </w:p>
    <w:p w14:paraId="41A81C51" w14:textId="77777777" w:rsidR="00F95429" w:rsidRPr="00033B0B" w:rsidRDefault="00F95429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4913C54" w14:textId="0E078D1E" w:rsidR="00F95429" w:rsidRPr="00033B0B" w:rsidRDefault="00F95429" w:rsidP="001359B0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 xml:space="preserve">How does your church engage in </w:t>
      </w:r>
      <w:r w:rsidR="00712A47" w:rsidRPr="00033B0B">
        <w:rPr>
          <w:rFonts w:asciiTheme="majorBidi" w:hAnsiTheme="majorBidi" w:cstheme="majorBidi"/>
          <w:sz w:val="24"/>
          <w:szCs w:val="24"/>
        </w:rPr>
        <w:t xml:space="preserve">our </w:t>
      </w:r>
      <w:proofErr w:type="spellStart"/>
      <w:r w:rsidR="00712A47" w:rsidRPr="00033B0B">
        <w:rPr>
          <w:rFonts w:asciiTheme="majorBidi" w:hAnsiTheme="majorBidi" w:cstheme="majorBidi"/>
          <w:sz w:val="24"/>
          <w:szCs w:val="24"/>
        </w:rPr>
        <w:t>connectionalism</w:t>
      </w:r>
      <w:proofErr w:type="spellEnd"/>
      <w:r w:rsidR="00712A47" w:rsidRPr="00033B0B">
        <w:rPr>
          <w:rFonts w:asciiTheme="majorBidi" w:hAnsiTheme="majorBidi" w:cstheme="majorBidi"/>
          <w:sz w:val="24"/>
          <w:szCs w:val="24"/>
        </w:rPr>
        <w:t xml:space="preserve"> locally?  For example: Charge or Parish ministries</w:t>
      </w:r>
    </w:p>
    <w:p w14:paraId="49F4FAB7" w14:textId="77777777" w:rsidR="00712A47" w:rsidRDefault="00712A47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FCA2B06" w14:textId="77777777" w:rsidR="003874DC" w:rsidRDefault="003874DC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463675E" w14:textId="77777777" w:rsidR="003874DC" w:rsidRDefault="003874DC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5694119" w14:textId="77777777" w:rsidR="003874DC" w:rsidRPr="00033B0B" w:rsidRDefault="003874DC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91F7B67" w14:textId="77777777" w:rsidR="00712A47" w:rsidRPr="00033B0B" w:rsidRDefault="00712A47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9850AEB" w14:textId="7EC5813C" w:rsidR="00712A47" w:rsidRPr="00033B0B" w:rsidRDefault="00712A47" w:rsidP="001359B0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 xml:space="preserve">How does your church engage in our </w:t>
      </w:r>
      <w:proofErr w:type="spellStart"/>
      <w:r w:rsidRPr="00033B0B">
        <w:rPr>
          <w:rFonts w:asciiTheme="majorBidi" w:hAnsiTheme="majorBidi" w:cstheme="majorBidi"/>
          <w:sz w:val="24"/>
          <w:szCs w:val="24"/>
        </w:rPr>
        <w:t>connectionalism</w:t>
      </w:r>
      <w:proofErr w:type="spellEnd"/>
      <w:r w:rsidRPr="00033B0B">
        <w:rPr>
          <w:rFonts w:asciiTheme="majorBidi" w:hAnsiTheme="majorBidi" w:cstheme="majorBidi"/>
          <w:sz w:val="24"/>
          <w:szCs w:val="24"/>
        </w:rPr>
        <w:t xml:space="preserve"> </w:t>
      </w:r>
      <w:r w:rsidR="009267E4" w:rsidRPr="00033B0B">
        <w:rPr>
          <w:rFonts w:asciiTheme="majorBidi" w:hAnsiTheme="majorBidi" w:cstheme="majorBidi"/>
          <w:sz w:val="24"/>
          <w:szCs w:val="24"/>
        </w:rPr>
        <w:t xml:space="preserve">at a conference or </w:t>
      </w:r>
      <w:proofErr w:type="gramStart"/>
      <w:r w:rsidR="009267E4" w:rsidRPr="00033B0B">
        <w:rPr>
          <w:rFonts w:asciiTheme="majorBidi" w:hAnsiTheme="majorBidi" w:cstheme="majorBidi"/>
          <w:sz w:val="24"/>
          <w:szCs w:val="24"/>
        </w:rPr>
        <w:t>even</w:t>
      </w:r>
      <w:proofErr w:type="gramEnd"/>
      <w:r w:rsidR="009267E4" w:rsidRPr="00033B0B">
        <w:rPr>
          <w:rFonts w:asciiTheme="majorBidi" w:hAnsiTheme="majorBidi" w:cstheme="majorBidi"/>
          <w:sz w:val="24"/>
          <w:szCs w:val="24"/>
        </w:rPr>
        <w:t xml:space="preserve"> denominational level?</w:t>
      </w:r>
    </w:p>
    <w:p w14:paraId="4FDF0BCC" w14:textId="77777777" w:rsidR="009267E4" w:rsidRDefault="009267E4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4DC704B" w14:textId="77777777" w:rsidR="003874DC" w:rsidRDefault="003874DC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764EE50A" w14:textId="77777777" w:rsidR="003874DC" w:rsidRDefault="003874DC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143114C9" w14:textId="77777777" w:rsidR="003874DC" w:rsidRPr="00033B0B" w:rsidRDefault="003874DC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0C48D37" w14:textId="77777777" w:rsidR="009267E4" w:rsidRPr="00033B0B" w:rsidRDefault="009267E4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74FD326B" w14:textId="7F91103C" w:rsidR="009267E4" w:rsidRPr="00033B0B" w:rsidRDefault="009267E4" w:rsidP="001359B0">
      <w:pPr>
        <w:spacing w:after="0"/>
        <w:rPr>
          <w:rFonts w:asciiTheme="majorBidi" w:hAnsiTheme="majorBidi" w:cstheme="majorBidi"/>
          <w:sz w:val="24"/>
          <w:szCs w:val="24"/>
        </w:rPr>
      </w:pPr>
      <w:r w:rsidRPr="00033B0B">
        <w:rPr>
          <w:rFonts w:asciiTheme="majorBidi" w:hAnsiTheme="majorBidi" w:cstheme="majorBidi"/>
          <w:sz w:val="24"/>
          <w:szCs w:val="24"/>
        </w:rPr>
        <w:t xml:space="preserve">What do you need </w:t>
      </w:r>
      <w:r w:rsidR="00A367B0" w:rsidRPr="00033B0B">
        <w:rPr>
          <w:rFonts w:asciiTheme="majorBidi" w:hAnsiTheme="majorBidi" w:cstheme="majorBidi"/>
          <w:sz w:val="24"/>
          <w:szCs w:val="24"/>
        </w:rPr>
        <w:t xml:space="preserve">to understand or promote our </w:t>
      </w:r>
      <w:proofErr w:type="spellStart"/>
      <w:r w:rsidR="00A367B0" w:rsidRPr="00033B0B">
        <w:rPr>
          <w:rFonts w:asciiTheme="majorBidi" w:hAnsiTheme="majorBidi" w:cstheme="majorBidi"/>
          <w:sz w:val="24"/>
          <w:szCs w:val="24"/>
        </w:rPr>
        <w:t>connectionalism</w:t>
      </w:r>
      <w:proofErr w:type="spellEnd"/>
      <w:r w:rsidR="00A367B0" w:rsidRPr="00033B0B">
        <w:rPr>
          <w:rFonts w:asciiTheme="majorBidi" w:hAnsiTheme="majorBidi" w:cstheme="majorBidi"/>
          <w:sz w:val="24"/>
          <w:szCs w:val="24"/>
        </w:rPr>
        <w:t xml:space="preserve"> more effectively?</w:t>
      </w:r>
    </w:p>
    <w:p w14:paraId="4EF84B81" w14:textId="77777777" w:rsidR="00A367B0" w:rsidRPr="00033B0B" w:rsidRDefault="00A367B0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27FBE3F" w14:textId="77777777" w:rsidR="00A367B0" w:rsidRPr="00033B0B" w:rsidRDefault="00A367B0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3F3193E" w14:textId="77777777" w:rsidR="00A367B0" w:rsidRPr="00033B0B" w:rsidRDefault="00A367B0" w:rsidP="001359B0">
      <w:pPr>
        <w:spacing w:after="0"/>
        <w:rPr>
          <w:rFonts w:asciiTheme="majorBidi" w:hAnsiTheme="majorBidi" w:cstheme="majorBidi"/>
          <w:sz w:val="24"/>
          <w:szCs w:val="24"/>
        </w:rPr>
      </w:pPr>
    </w:p>
    <w:sectPr w:rsidR="00A367B0" w:rsidRPr="00033B0B" w:rsidSect="001267F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C4372" w14:textId="77777777" w:rsidR="00C1000B" w:rsidRDefault="00C1000B" w:rsidP="00AE112F">
      <w:pPr>
        <w:spacing w:after="0" w:line="240" w:lineRule="auto"/>
      </w:pPr>
      <w:r>
        <w:separator/>
      </w:r>
    </w:p>
  </w:endnote>
  <w:endnote w:type="continuationSeparator" w:id="0">
    <w:p w14:paraId="60C2394A" w14:textId="77777777" w:rsidR="00C1000B" w:rsidRDefault="00C1000B" w:rsidP="00AE1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01E5" w14:textId="77777777" w:rsidR="009B1A8E" w:rsidRDefault="009B1A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0897E" w14:textId="77777777" w:rsidR="009B1A8E" w:rsidRDefault="009B1A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5AB7A" w14:textId="77777777" w:rsidR="009B1A8E" w:rsidRDefault="009B1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C90AD" w14:textId="77777777" w:rsidR="00C1000B" w:rsidRDefault="00C1000B" w:rsidP="00AE112F">
      <w:pPr>
        <w:spacing w:after="0" w:line="240" w:lineRule="auto"/>
      </w:pPr>
      <w:r>
        <w:separator/>
      </w:r>
    </w:p>
  </w:footnote>
  <w:footnote w:type="continuationSeparator" w:id="0">
    <w:p w14:paraId="38F7085E" w14:textId="77777777" w:rsidR="00C1000B" w:rsidRDefault="00C1000B" w:rsidP="00AE1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44D6A" w14:textId="77777777" w:rsidR="009B1A8E" w:rsidRDefault="009B1A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37702" w14:textId="62734CA9" w:rsidR="007120F6" w:rsidRPr="00C900ED" w:rsidRDefault="007120F6">
    <w:pPr>
      <w:pStyle w:val="Header"/>
      <w:rPr>
        <w:b/>
      </w:rPr>
    </w:pPr>
    <w:r w:rsidRPr="00C900ED">
      <w:rPr>
        <w:b/>
      </w:rPr>
      <w:t>20</w:t>
    </w:r>
    <w:r w:rsidR="009F2EFB">
      <w:rPr>
        <w:b/>
      </w:rPr>
      <w:t>2</w:t>
    </w:r>
    <w:r w:rsidR="009B1A8E">
      <w:rPr>
        <w:b/>
      </w:rPr>
      <w:t>2</w:t>
    </w:r>
    <w:r w:rsidRPr="00C900ED">
      <w:rPr>
        <w:b/>
      </w:rPr>
      <w:t>-</w:t>
    </w:r>
    <w:r w:rsidR="003341F8">
      <w:rPr>
        <w:b/>
      </w:rPr>
      <w:t>02</w:t>
    </w:r>
    <w:r w:rsidR="00BD3C69">
      <w:rPr>
        <w:b/>
      </w:rPr>
      <w:t>B</w:t>
    </w:r>
  </w:p>
  <w:p w14:paraId="79D9678F" w14:textId="77777777" w:rsidR="00AE112F" w:rsidRDefault="00AE11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99441" w14:textId="77777777" w:rsidR="009B1A8E" w:rsidRDefault="009B1A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8283E"/>
    <w:multiLevelType w:val="hybridMultilevel"/>
    <w:tmpl w:val="079059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F475B7"/>
    <w:multiLevelType w:val="hybridMultilevel"/>
    <w:tmpl w:val="69EE6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4B599A"/>
    <w:multiLevelType w:val="hybridMultilevel"/>
    <w:tmpl w:val="72DE404C"/>
    <w:lvl w:ilvl="0" w:tplc="1F2679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56D7E"/>
    <w:multiLevelType w:val="hybridMultilevel"/>
    <w:tmpl w:val="520E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764512"/>
    <w:multiLevelType w:val="hybridMultilevel"/>
    <w:tmpl w:val="D7624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D123B5"/>
    <w:multiLevelType w:val="hybridMultilevel"/>
    <w:tmpl w:val="4378B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6711790">
    <w:abstractNumId w:val="1"/>
  </w:num>
  <w:num w:numId="2" w16cid:durableId="134682761">
    <w:abstractNumId w:val="3"/>
  </w:num>
  <w:num w:numId="3" w16cid:durableId="486169082">
    <w:abstractNumId w:val="4"/>
  </w:num>
  <w:num w:numId="4" w16cid:durableId="1804614916">
    <w:abstractNumId w:val="5"/>
  </w:num>
  <w:num w:numId="5" w16cid:durableId="1036387738">
    <w:abstractNumId w:val="2"/>
  </w:num>
  <w:num w:numId="6" w16cid:durableId="137665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UwMjYyNjA0NzVX0lEKTi0uzszPAykwrwUAjG/iVSwAAAA="/>
  </w:docVars>
  <w:rsids>
    <w:rsidRoot w:val="00594514"/>
    <w:rsid w:val="000070B0"/>
    <w:rsid w:val="000207E8"/>
    <w:rsid w:val="00020FF5"/>
    <w:rsid w:val="00027DCA"/>
    <w:rsid w:val="00032D20"/>
    <w:rsid w:val="00033B0B"/>
    <w:rsid w:val="0004333A"/>
    <w:rsid w:val="0004521A"/>
    <w:rsid w:val="000516B9"/>
    <w:rsid w:val="00063B82"/>
    <w:rsid w:val="00080A77"/>
    <w:rsid w:val="000844CA"/>
    <w:rsid w:val="000A3A5E"/>
    <w:rsid w:val="000B2049"/>
    <w:rsid w:val="000C43E7"/>
    <w:rsid w:val="000D029F"/>
    <w:rsid w:val="000E251A"/>
    <w:rsid w:val="000E3CB7"/>
    <w:rsid w:val="000E7038"/>
    <w:rsid w:val="00107D64"/>
    <w:rsid w:val="00115239"/>
    <w:rsid w:val="001162A9"/>
    <w:rsid w:val="0012089E"/>
    <w:rsid w:val="001228F2"/>
    <w:rsid w:val="0012325A"/>
    <w:rsid w:val="001267F4"/>
    <w:rsid w:val="001359B0"/>
    <w:rsid w:val="0017353D"/>
    <w:rsid w:val="00175EE5"/>
    <w:rsid w:val="00182F1A"/>
    <w:rsid w:val="00183244"/>
    <w:rsid w:val="001D158F"/>
    <w:rsid w:val="001D29C1"/>
    <w:rsid w:val="001D30C3"/>
    <w:rsid w:val="00222EB4"/>
    <w:rsid w:val="002317DB"/>
    <w:rsid w:val="00245A04"/>
    <w:rsid w:val="00252DB3"/>
    <w:rsid w:val="00273845"/>
    <w:rsid w:val="00276538"/>
    <w:rsid w:val="0028243B"/>
    <w:rsid w:val="0029608A"/>
    <w:rsid w:val="002A37DC"/>
    <w:rsid w:val="002D5DF5"/>
    <w:rsid w:val="002E5A98"/>
    <w:rsid w:val="00315E5B"/>
    <w:rsid w:val="003268FC"/>
    <w:rsid w:val="00330D2E"/>
    <w:rsid w:val="003341F8"/>
    <w:rsid w:val="00335F1A"/>
    <w:rsid w:val="0034293D"/>
    <w:rsid w:val="003457F9"/>
    <w:rsid w:val="00360A2B"/>
    <w:rsid w:val="003874DC"/>
    <w:rsid w:val="003A271C"/>
    <w:rsid w:val="003A5EA7"/>
    <w:rsid w:val="003A7E0D"/>
    <w:rsid w:val="003B3D33"/>
    <w:rsid w:val="003C7185"/>
    <w:rsid w:val="003E01D2"/>
    <w:rsid w:val="003F249A"/>
    <w:rsid w:val="004016AD"/>
    <w:rsid w:val="00404CA0"/>
    <w:rsid w:val="0040724F"/>
    <w:rsid w:val="004219C9"/>
    <w:rsid w:val="00423BF6"/>
    <w:rsid w:val="00430F15"/>
    <w:rsid w:val="00442CC6"/>
    <w:rsid w:val="004625E2"/>
    <w:rsid w:val="00497E57"/>
    <w:rsid w:val="004A3120"/>
    <w:rsid w:val="004A62FD"/>
    <w:rsid w:val="004B3A97"/>
    <w:rsid w:val="004E7DD4"/>
    <w:rsid w:val="00510043"/>
    <w:rsid w:val="005105E9"/>
    <w:rsid w:val="005155F1"/>
    <w:rsid w:val="00543214"/>
    <w:rsid w:val="0055297E"/>
    <w:rsid w:val="00561930"/>
    <w:rsid w:val="005650E4"/>
    <w:rsid w:val="00566BDF"/>
    <w:rsid w:val="0057468C"/>
    <w:rsid w:val="00577488"/>
    <w:rsid w:val="00582A61"/>
    <w:rsid w:val="00582AB3"/>
    <w:rsid w:val="00594514"/>
    <w:rsid w:val="00594A93"/>
    <w:rsid w:val="005C3EE8"/>
    <w:rsid w:val="005C5E08"/>
    <w:rsid w:val="005D3FF6"/>
    <w:rsid w:val="005F28FC"/>
    <w:rsid w:val="006032A9"/>
    <w:rsid w:val="0061207C"/>
    <w:rsid w:val="00613208"/>
    <w:rsid w:val="006202AF"/>
    <w:rsid w:val="00620CD4"/>
    <w:rsid w:val="00622751"/>
    <w:rsid w:val="00622FEB"/>
    <w:rsid w:val="006378EA"/>
    <w:rsid w:val="00641D54"/>
    <w:rsid w:val="0065292C"/>
    <w:rsid w:val="00656240"/>
    <w:rsid w:val="00685E60"/>
    <w:rsid w:val="00685E7D"/>
    <w:rsid w:val="00690EBB"/>
    <w:rsid w:val="006A3577"/>
    <w:rsid w:val="006A5A60"/>
    <w:rsid w:val="006C1919"/>
    <w:rsid w:val="006C57D3"/>
    <w:rsid w:val="006C7A31"/>
    <w:rsid w:val="006D40DF"/>
    <w:rsid w:val="006E72AB"/>
    <w:rsid w:val="006F3D19"/>
    <w:rsid w:val="00706373"/>
    <w:rsid w:val="007120F6"/>
    <w:rsid w:val="00712A47"/>
    <w:rsid w:val="007607BE"/>
    <w:rsid w:val="0077085F"/>
    <w:rsid w:val="00770C17"/>
    <w:rsid w:val="007772D2"/>
    <w:rsid w:val="00782CC7"/>
    <w:rsid w:val="0078403B"/>
    <w:rsid w:val="00784343"/>
    <w:rsid w:val="007B2F35"/>
    <w:rsid w:val="007B618C"/>
    <w:rsid w:val="007B6513"/>
    <w:rsid w:val="007C05EA"/>
    <w:rsid w:val="007D719B"/>
    <w:rsid w:val="007E4CC9"/>
    <w:rsid w:val="007F01DF"/>
    <w:rsid w:val="007F6422"/>
    <w:rsid w:val="00805B7B"/>
    <w:rsid w:val="00812E26"/>
    <w:rsid w:val="00860ABD"/>
    <w:rsid w:val="00877A44"/>
    <w:rsid w:val="00891F8D"/>
    <w:rsid w:val="008930A5"/>
    <w:rsid w:val="00897DBA"/>
    <w:rsid w:val="008D2260"/>
    <w:rsid w:val="008D410D"/>
    <w:rsid w:val="008E6138"/>
    <w:rsid w:val="0092095B"/>
    <w:rsid w:val="009267E4"/>
    <w:rsid w:val="00945852"/>
    <w:rsid w:val="009470ED"/>
    <w:rsid w:val="009605BD"/>
    <w:rsid w:val="00970B64"/>
    <w:rsid w:val="00974DEC"/>
    <w:rsid w:val="0099041D"/>
    <w:rsid w:val="009951AE"/>
    <w:rsid w:val="00995401"/>
    <w:rsid w:val="009B1A8E"/>
    <w:rsid w:val="009C51BE"/>
    <w:rsid w:val="009D0A31"/>
    <w:rsid w:val="009D3398"/>
    <w:rsid w:val="009D3BA0"/>
    <w:rsid w:val="009E54DA"/>
    <w:rsid w:val="009E6DFD"/>
    <w:rsid w:val="009F2A02"/>
    <w:rsid w:val="009F2EFB"/>
    <w:rsid w:val="00A00B0A"/>
    <w:rsid w:val="00A10185"/>
    <w:rsid w:val="00A13005"/>
    <w:rsid w:val="00A367B0"/>
    <w:rsid w:val="00A557DB"/>
    <w:rsid w:val="00A63C87"/>
    <w:rsid w:val="00A70805"/>
    <w:rsid w:val="00A726A3"/>
    <w:rsid w:val="00AA73A5"/>
    <w:rsid w:val="00AB2878"/>
    <w:rsid w:val="00AB4427"/>
    <w:rsid w:val="00AB7C76"/>
    <w:rsid w:val="00AD74EA"/>
    <w:rsid w:val="00AE112F"/>
    <w:rsid w:val="00AE50BD"/>
    <w:rsid w:val="00AF0611"/>
    <w:rsid w:val="00AF6908"/>
    <w:rsid w:val="00B00611"/>
    <w:rsid w:val="00B04A4B"/>
    <w:rsid w:val="00B06B01"/>
    <w:rsid w:val="00B070CB"/>
    <w:rsid w:val="00B10C68"/>
    <w:rsid w:val="00B21F23"/>
    <w:rsid w:val="00B26E35"/>
    <w:rsid w:val="00B315FD"/>
    <w:rsid w:val="00B33C4B"/>
    <w:rsid w:val="00B57BE8"/>
    <w:rsid w:val="00B6234F"/>
    <w:rsid w:val="00B666FD"/>
    <w:rsid w:val="00B775ED"/>
    <w:rsid w:val="00BA223A"/>
    <w:rsid w:val="00BA37DB"/>
    <w:rsid w:val="00BB41B6"/>
    <w:rsid w:val="00BC414E"/>
    <w:rsid w:val="00BC6D57"/>
    <w:rsid w:val="00BD3C69"/>
    <w:rsid w:val="00BF3FA6"/>
    <w:rsid w:val="00BF504F"/>
    <w:rsid w:val="00C03075"/>
    <w:rsid w:val="00C1000B"/>
    <w:rsid w:val="00C177C3"/>
    <w:rsid w:val="00C21A34"/>
    <w:rsid w:val="00C24C5F"/>
    <w:rsid w:val="00C3488F"/>
    <w:rsid w:val="00C7314F"/>
    <w:rsid w:val="00C84699"/>
    <w:rsid w:val="00C900ED"/>
    <w:rsid w:val="00C921CE"/>
    <w:rsid w:val="00C959FF"/>
    <w:rsid w:val="00CA5A02"/>
    <w:rsid w:val="00CC3058"/>
    <w:rsid w:val="00CD37BA"/>
    <w:rsid w:val="00CE65BD"/>
    <w:rsid w:val="00CE6648"/>
    <w:rsid w:val="00CE7505"/>
    <w:rsid w:val="00CF0E43"/>
    <w:rsid w:val="00CF3650"/>
    <w:rsid w:val="00D15F9B"/>
    <w:rsid w:val="00D2704A"/>
    <w:rsid w:val="00D304AD"/>
    <w:rsid w:val="00D4530C"/>
    <w:rsid w:val="00D4563F"/>
    <w:rsid w:val="00D522F6"/>
    <w:rsid w:val="00D62833"/>
    <w:rsid w:val="00D63A2B"/>
    <w:rsid w:val="00D77508"/>
    <w:rsid w:val="00D87965"/>
    <w:rsid w:val="00DB3098"/>
    <w:rsid w:val="00DC349E"/>
    <w:rsid w:val="00DC5D33"/>
    <w:rsid w:val="00DC5D34"/>
    <w:rsid w:val="00DD0242"/>
    <w:rsid w:val="00DE0B72"/>
    <w:rsid w:val="00DE0CB9"/>
    <w:rsid w:val="00DE6235"/>
    <w:rsid w:val="00DF73BD"/>
    <w:rsid w:val="00E02F23"/>
    <w:rsid w:val="00E122B5"/>
    <w:rsid w:val="00E41287"/>
    <w:rsid w:val="00E452FD"/>
    <w:rsid w:val="00E526E6"/>
    <w:rsid w:val="00E54BD1"/>
    <w:rsid w:val="00E57437"/>
    <w:rsid w:val="00E609F3"/>
    <w:rsid w:val="00E84D03"/>
    <w:rsid w:val="00EA45C1"/>
    <w:rsid w:val="00EA4623"/>
    <w:rsid w:val="00EA510F"/>
    <w:rsid w:val="00EC0FC5"/>
    <w:rsid w:val="00EC321C"/>
    <w:rsid w:val="00EC43D6"/>
    <w:rsid w:val="00ED22ED"/>
    <w:rsid w:val="00ED70A2"/>
    <w:rsid w:val="00ED7971"/>
    <w:rsid w:val="00EF3758"/>
    <w:rsid w:val="00EF42B9"/>
    <w:rsid w:val="00F12CA8"/>
    <w:rsid w:val="00F3466B"/>
    <w:rsid w:val="00F60D88"/>
    <w:rsid w:val="00F6594B"/>
    <w:rsid w:val="00F75E43"/>
    <w:rsid w:val="00F95429"/>
    <w:rsid w:val="00FA4599"/>
    <w:rsid w:val="00FA667A"/>
    <w:rsid w:val="00FB37A4"/>
    <w:rsid w:val="00FB3879"/>
    <w:rsid w:val="00FB5CEF"/>
    <w:rsid w:val="00FE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E74037"/>
  <w15:chartTrackingRefBased/>
  <w15:docId w15:val="{4A8D9291-2F7F-4871-A586-24641B476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5F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514"/>
    <w:pPr>
      <w:spacing w:after="200" w:line="276" w:lineRule="auto"/>
      <w:ind w:left="720"/>
      <w:contextualSpacing/>
    </w:pPr>
    <w:rPr>
      <w:rFonts w:ascii="Times New Roman" w:hAnsi="Times New Roman"/>
      <w:sz w:val="24"/>
    </w:rPr>
  </w:style>
  <w:style w:type="paragraph" w:customStyle="1" w:styleId="Style">
    <w:name w:val="Style"/>
    <w:rsid w:val="00B57BE8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NoSpacing">
    <w:name w:val="No Spacing"/>
    <w:uiPriority w:val="1"/>
    <w:qFormat/>
    <w:rsid w:val="000516B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B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23BF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35F1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E11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E112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E112F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7E4C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458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852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7D719B"/>
  </w:style>
  <w:style w:type="character" w:customStyle="1" w:styleId="small-caps">
    <w:name w:val="small-caps"/>
    <w:basedOn w:val="DefaultParagraphFont"/>
    <w:rsid w:val="007D71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4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9A4360-9266-4FDE-8C6B-FAAE0385C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5c1b6-7e9e-458d-8219-63bed263f8d4"/>
    <ds:schemaRef ds:uri="dbf1d217-fcff-488e-b4a9-acc64ae69d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979765-49AC-4766-88DB-0C4CD34522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AD94BF-FE73-4EF9-A38F-4481DCE95D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cp:lastModifiedBy>Abbi Blosser</cp:lastModifiedBy>
  <cp:revision>2</cp:revision>
  <cp:lastPrinted>2022-07-07T18:24:00Z</cp:lastPrinted>
  <dcterms:created xsi:type="dcterms:W3CDTF">2023-08-04T15:44:00Z</dcterms:created>
  <dcterms:modified xsi:type="dcterms:W3CDTF">2023-08-04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